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FA0AE" w14:textId="77777777" w:rsidR="00665EBE" w:rsidRPr="00665EBE" w:rsidRDefault="00665EBE" w:rsidP="00795113">
      <w:pPr>
        <w:pStyle w:val="Heading2"/>
      </w:pPr>
      <w:r w:rsidRPr="00915CA9">
        <w:rPr>
          <w:sz w:val="32"/>
        </w:rPr>
        <w:t>Rules and Regulations</w:t>
      </w:r>
      <w:r w:rsidR="00795113" w:rsidRPr="00915CA9">
        <w:rPr>
          <w:sz w:val="32"/>
        </w:rPr>
        <w:tab/>
      </w:r>
      <w:r w:rsidRPr="00665EBE">
        <w:br/>
      </w:r>
    </w:p>
    <w:p w14:paraId="626FA0AF" w14:textId="1E585580" w:rsidR="00915CA9" w:rsidRDefault="00665EBE" w:rsidP="00665EBE">
      <w:pPr>
        <w:pStyle w:val="ListParagraph"/>
        <w:numPr>
          <w:ilvl w:val="0"/>
          <w:numId w:val="2"/>
        </w:numPr>
      </w:pPr>
      <w:r w:rsidRPr="00915CA9">
        <w:rPr>
          <w:b/>
          <w:i/>
          <w:sz w:val="28"/>
        </w:rPr>
        <w:t>Hours of Operation:</w:t>
      </w:r>
      <w:r w:rsidR="00915CA9">
        <w:tab/>
      </w:r>
      <w:r w:rsidRPr="00665EBE">
        <w:t>7:</w:t>
      </w:r>
      <w:r w:rsidR="00A94557">
        <w:t>00</w:t>
      </w:r>
      <w:r>
        <w:t xml:space="preserve">am </w:t>
      </w:r>
      <w:r w:rsidRPr="00665EBE">
        <w:t>- 5:30</w:t>
      </w:r>
      <w:r w:rsidR="00E918D7">
        <w:t>pm (</w:t>
      </w:r>
      <w:r w:rsidR="000632EF">
        <w:t>10-hour</w:t>
      </w:r>
      <w:r w:rsidR="00E918D7">
        <w:t xml:space="preserve"> day of operation)</w:t>
      </w:r>
    </w:p>
    <w:p w14:paraId="626FA0B0" w14:textId="678A5554" w:rsidR="00915CA9" w:rsidRPr="004A627A" w:rsidRDefault="00915CA9" w:rsidP="00915CA9">
      <w:pPr>
        <w:pStyle w:val="ListParagraph"/>
        <w:numPr>
          <w:ilvl w:val="1"/>
          <w:numId w:val="2"/>
        </w:numPr>
      </w:pPr>
      <w:r w:rsidRPr="004A627A">
        <w:rPr>
          <w:i/>
          <w:sz w:val="24"/>
        </w:rPr>
        <w:t>Black-out times:</w:t>
      </w:r>
      <w:r w:rsidRPr="004A627A">
        <w:rPr>
          <w:sz w:val="24"/>
        </w:rPr>
        <w:t xml:space="preserve"> </w:t>
      </w:r>
      <w:r w:rsidR="00E13305" w:rsidRPr="004A627A">
        <w:tab/>
        <w:t xml:space="preserve">no later than 9:30am </w:t>
      </w:r>
      <w:r w:rsidR="008672DD" w:rsidRPr="004A627A">
        <w:t>(NO CHILD DROP OFFS</w:t>
      </w:r>
      <w:r w:rsidR="00B56448" w:rsidRPr="004A627A">
        <w:t xml:space="preserve"> PERMITTED</w:t>
      </w:r>
      <w:r w:rsidR="008672DD" w:rsidRPr="004A627A">
        <w:t>)</w:t>
      </w:r>
    </w:p>
    <w:p w14:paraId="626FA0B1" w14:textId="610B890E" w:rsidR="00915CA9" w:rsidRDefault="00A94557" w:rsidP="00915CA9">
      <w:pPr>
        <w:pStyle w:val="ListParagraph"/>
        <w:numPr>
          <w:ilvl w:val="2"/>
          <w:numId w:val="2"/>
        </w:numPr>
      </w:pPr>
      <w:r>
        <w:t>This e</w:t>
      </w:r>
      <w:r w:rsidR="00915CA9">
        <w:t>nsure</w:t>
      </w:r>
      <w:r w:rsidR="004506A4">
        <w:t>s</w:t>
      </w:r>
      <w:r w:rsidR="00915CA9">
        <w:t xml:space="preserve"> </w:t>
      </w:r>
      <w:r w:rsidR="00563BB3">
        <w:t>no interruptions of the children’s daily curriculum.</w:t>
      </w:r>
    </w:p>
    <w:p w14:paraId="626FA0B2" w14:textId="6A747C93" w:rsidR="00917FB0" w:rsidRDefault="00917FB0" w:rsidP="00915CA9">
      <w:pPr>
        <w:pStyle w:val="ListParagraph"/>
        <w:numPr>
          <w:ilvl w:val="2"/>
          <w:numId w:val="2"/>
        </w:numPr>
      </w:pPr>
      <w:r>
        <w:t>Prior arrangements can be made</w:t>
      </w:r>
      <w:r w:rsidR="00B56448">
        <w:t xml:space="preserve"> to </w:t>
      </w:r>
      <w:r w:rsidR="006B2016">
        <w:t>if needed</w:t>
      </w:r>
      <w:r w:rsidR="00B56448">
        <w:t>.</w:t>
      </w:r>
    </w:p>
    <w:p w14:paraId="626FA0B3" w14:textId="0D323C1A" w:rsidR="00862A47" w:rsidRDefault="00862A47" w:rsidP="002221C7">
      <w:pPr>
        <w:pStyle w:val="ListParagraph"/>
        <w:numPr>
          <w:ilvl w:val="1"/>
          <w:numId w:val="2"/>
        </w:numPr>
      </w:pPr>
      <w:r>
        <w:t>Drop off times earlier than 7:</w:t>
      </w:r>
      <w:r w:rsidR="00A94557">
        <w:t>0</w:t>
      </w:r>
      <w:r>
        <w:t>0am</w:t>
      </w:r>
      <w:r w:rsidR="00423632">
        <w:t>,</w:t>
      </w:r>
      <w:r>
        <w:t xml:space="preserve"> </w:t>
      </w:r>
      <w:r w:rsidR="00A94557">
        <w:t>can be arranged upon approval</w:t>
      </w:r>
      <w:r>
        <w:t>.</w:t>
      </w:r>
      <w:r w:rsidR="004B7FAE">
        <w:t xml:space="preserve">  Charges may apply.</w:t>
      </w:r>
    </w:p>
    <w:p w14:paraId="626FA0B4" w14:textId="77777777" w:rsidR="00915CA9" w:rsidRPr="00915CA9" w:rsidRDefault="00665EBE" w:rsidP="00915CA9">
      <w:pPr>
        <w:pStyle w:val="ListParagraph"/>
        <w:numPr>
          <w:ilvl w:val="0"/>
          <w:numId w:val="2"/>
        </w:numPr>
        <w:rPr>
          <w:b/>
          <w:i/>
          <w:sz w:val="28"/>
        </w:rPr>
      </w:pPr>
      <w:r w:rsidRPr="00915CA9">
        <w:rPr>
          <w:b/>
          <w:i/>
          <w:sz w:val="28"/>
        </w:rPr>
        <w:t>Late fees</w:t>
      </w:r>
      <w:r w:rsidR="00915CA9" w:rsidRPr="00915CA9">
        <w:rPr>
          <w:b/>
          <w:i/>
          <w:sz w:val="28"/>
        </w:rPr>
        <w:t xml:space="preserve">: </w:t>
      </w:r>
    </w:p>
    <w:p w14:paraId="626FA0B5" w14:textId="1FB0BB86" w:rsidR="00665EBE" w:rsidRPr="004A627A" w:rsidRDefault="00915CA9" w:rsidP="00915CA9">
      <w:pPr>
        <w:pStyle w:val="ListParagraph"/>
        <w:numPr>
          <w:ilvl w:val="1"/>
          <w:numId w:val="2"/>
        </w:numPr>
      </w:pPr>
      <w:r w:rsidRPr="004A627A">
        <w:t xml:space="preserve">After 5:30pm </w:t>
      </w:r>
      <w:r w:rsidR="00355C80" w:rsidRPr="004A627A">
        <w:t xml:space="preserve">you </w:t>
      </w:r>
      <w:r w:rsidRPr="004A627A">
        <w:t>w</w:t>
      </w:r>
      <w:r w:rsidR="00665EBE" w:rsidRPr="004A627A">
        <w:t xml:space="preserve">ill be </w:t>
      </w:r>
      <w:r w:rsidR="00355C80" w:rsidRPr="004A627A">
        <w:t xml:space="preserve">charged </w:t>
      </w:r>
      <w:r w:rsidR="00665EBE" w:rsidRPr="004A627A">
        <w:t xml:space="preserve">$1 </w:t>
      </w:r>
      <w:bookmarkStart w:id="0" w:name="_GoBack"/>
      <w:bookmarkEnd w:id="0"/>
      <w:r w:rsidR="00665EBE" w:rsidRPr="004A627A">
        <w:t>per minute,</w:t>
      </w:r>
      <w:r w:rsidR="00221AF3" w:rsidRPr="004A627A">
        <w:t xml:space="preserve"> rounded up to the nearest </w:t>
      </w:r>
      <w:r w:rsidR="0065783C" w:rsidRPr="004A627A">
        <w:t>5-minute</w:t>
      </w:r>
      <w:r w:rsidR="00221AF3" w:rsidRPr="004A627A">
        <w:t xml:space="preserve"> interval</w:t>
      </w:r>
      <w:r w:rsidR="00355C80" w:rsidRPr="004A627A">
        <w:t>.  U</w:t>
      </w:r>
      <w:r w:rsidR="00221AF3" w:rsidRPr="004A627A">
        <w:t>nless</w:t>
      </w:r>
      <w:r w:rsidR="00665EBE" w:rsidRPr="004A627A">
        <w:t xml:space="preserve"> </w:t>
      </w:r>
      <w:r w:rsidR="00183338" w:rsidRPr="004A627A">
        <w:t xml:space="preserve">a </w:t>
      </w:r>
      <w:r w:rsidR="00665EBE" w:rsidRPr="004A627A">
        <w:t>prior agreement is made.</w:t>
      </w:r>
      <w:r w:rsidR="00FE4A3D" w:rsidRPr="004A627A">
        <w:t xml:space="preserve">  Late fees will be due upon pickup that day.  If payment is not possible that day then the following day at pickup.</w:t>
      </w:r>
    </w:p>
    <w:p w14:paraId="5A16B834" w14:textId="19A21CB3" w:rsidR="00A94557" w:rsidRPr="004A627A" w:rsidRDefault="004B7FAE" w:rsidP="00915CA9">
      <w:pPr>
        <w:pStyle w:val="ListParagraph"/>
        <w:numPr>
          <w:ilvl w:val="1"/>
          <w:numId w:val="2"/>
        </w:numPr>
      </w:pPr>
      <w:r w:rsidRPr="004A627A">
        <w:t xml:space="preserve">Special </w:t>
      </w:r>
      <w:r w:rsidR="00AE6258" w:rsidRPr="004A627A">
        <w:t>arrangements</w:t>
      </w:r>
      <w:r w:rsidRPr="004A627A">
        <w:t xml:space="preserve"> can be made on a case by case basis.  Charges may apply.</w:t>
      </w:r>
    </w:p>
    <w:p w14:paraId="626FA0B6" w14:textId="77777777" w:rsidR="00221AF3" w:rsidRPr="00915CA9" w:rsidRDefault="00665EBE" w:rsidP="00665EBE">
      <w:pPr>
        <w:pStyle w:val="ListParagraph"/>
        <w:numPr>
          <w:ilvl w:val="0"/>
          <w:numId w:val="2"/>
        </w:numPr>
        <w:rPr>
          <w:sz w:val="28"/>
        </w:rPr>
      </w:pPr>
      <w:r w:rsidRPr="00915CA9">
        <w:rPr>
          <w:b/>
          <w:i/>
          <w:sz w:val="28"/>
        </w:rPr>
        <w:t>Deposit:</w:t>
      </w:r>
    </w:p>
    <w:p w14:paraId="626FA0B7" w14:textId="6A27A4FC" w:rsidR="00221AF3" w:rsidRDefault="00221AF3" w:rsidP="00221AF3">
      <w:pPr>
        <w:pStyle w:val="ListParagraph"/>
        <w:numPr>
          <w:ilvl w:val="1"/>
          <w:numId w:val="2"/>
        </w:numPr>
      </w:pPr>
      <w:r>
        <w:t>A deposit is required to hold any spot longer than one week.  Amount of deposit will be determined by how long the spot needs to be held.</w:t>
      </w:r>
      <w:r w:rsidR="00654F5E">
        <w:t xml:space="preserve">  THERE ARE NO REFUNDS for any reason </w:t>
      </w:r>
      <w:r w:rsidR="008538AB">
        <w:t xml:space="preserve">due to </w:t>
      </w:r>
      <w:r w:rsidR="00654F5E">
        <w:t>cancellation.</w:t>
      </w:r>
    </w:p>
    <w:p w14:paraId="626FA0B8" w14:textId="704E52B8" w:rsidR="00915CA9" w:rsidRDefault="00915CA9" w:rsidP="00915CA9">
      <w:pPr>
        <w:pStyle w:val="ListParagraph"/>
        <w:numPr>
          <w:ilvl w:val="0"/>
          <w:numId w:val="2"/>
        </w:numPr>
      </w:pPr>
      <w:r w:rsidRPr="00915CA9">
        <w:rPr>
          <w:b/>
          <w:i/>
          <w:sz w:val="28"/>
        </w:rPr>
        <w:t>Payments:</w:t>
      </w:r>
      <w:r w:rsidRPr="00915CA9">
        <w:rPr>
          <w:sz w:val="28"/>
        </w:rPr>
        <w:t xml:space="preserve">  </w:t>
      </w:r>
      <w:r>
        <w:t>Ar</w:t>
      </w:r>
      <w:r w:rsidRPr="00665EBE">
        <w:t xml:space="preserve">e due promptly </w:t>
      </w:r>
      <w:r>
        <w:t>Friday</w:t>
      </w:r>
      <w:r w:rsidRPr="00665EBE">
        <w:t xml:space="preserve"> morning</w:t>
      </w:r>
      <w:r>
        <w:t xml:space="preserve">s or Friday </w:t>
      </w:r>
      <w:r w:rsidRPr="00665EBE">
        <w:t xml:space="preserve">afternoon </w:t>
      </w:r>
      <w:r>
        <w:t>at the latest.  There will be a $</w:t>
      </w:r>
      <w:r w:rsidR="00545BD3">
        <w:t>2</w:t>
      </w:r>
      <w:r w:rsidRPr="00665EBE">
        <w:t xml:space="preserve">0.00 </w:t>
      </w:r>
      <w:r>
        <w:t>late fee assessed for each day late.</w:t>
      </w:r>
    </w:p>
    <w:p w14:paraId="626FA0B9" w14:textId="79F59717" w:rsidR="00915CA9" w:rsidRDefault="00915CA9" w:rsidP="00915CA9">
      <w:pPr>
        <w:pStyle w:val="ListParagraph"/>
        <w:numPr>
          <w:ilvl w:val="0"/>
          <w:numId w:val="2"/>
        </w:numPr>
      </w:pPr>
      <w:r w:rsidRPr="00915CA9">
        <w:rPr>
          <w:b/>
          <w:i/>
          <w:sz w:val="28"/>
        </w:rPr>
        <w:t xml:space="preserve">Holiday </w:t>
      </w:r>
      <w:r w:rsidR="00E30794">
        <w:rPr>
          <w:b/>
          <w:i/>
          <w:sz w:val="28"/>
        </w:rPr>
        <w:t xml:space="preserve">and Floater </w:t>
      </w:r>
      <w:r w:rsidRPr="00915CA9">
        <w:rPr>
          <w:b/>
          <w:i/>
          <w:sz w:val="28"/>
        </w:rPr>
        <w:t>Pay:</w:t>
      </w:r>
      <w:r w:rsidRPr="00915CA9">
        <w:rPr>
          <w:sz w:val="28"/>
        </w:rPr>
        <w:t xml:space="preserve">  </w:t>
      </w:r>
      <w:r w:rsidR="008D6766" w:rsidRPr="00665EBE">
        <w:t>Holidays</w:t>
      </w:r>
      <w:r w:rsidRPr="00665EBE">
        <w:t xml:space="preserve"> </w:t>
      </w:r>
      <w:r>
        <w:t xml:space="preserve">are full pay days or weeks. </w:t>
      </w:r>
    </w:p>
    <w:p w14:paraId="626FA0BA" w14:textId="7A9E9ED8" w:rsidR="00915CA9" w:rsidRDefault="00915CA9" w:rsidP="00915CA9">
      <w:pPr>
        <w:pStyle w:val="ListParagraph"/>
        <w:numPr>
          <w:ilvl w:val="1"/>
          <w:numId w:val="2"/>
        </w:numPr>
      </w:pPr>
      <w:r>
        <w:t>I t</w:t>
      </w:r>
      <w:r w:rsidR="003A1BF9">
        <w:t xml:space="preserve">ake </w:t>
      </w:r>
      <w:r w:rsidR="0065783C">
        <w:t>seven</w:t>
      </w:r>
      <w:r w:rsidRPr="00665EBE">
        <w:t xml:space="preserve"> floater </w:t>
      </w:r>
      <w:r w:rsidR="00AC6573" w:rsidRPr="00665EBE">
        <w:t>days, which</w:t>
      </w:r>
      <w:r w:rsidRPr="00665EBE">
        <w:t xml:space="preserve"> replace my sick days</w:t>
      </w:r>
      <w:r w:rsidR="0083322C">
        <w:t xml:space="preserve"> for the year</w:t>
      </w:r>
      <w:r w:rsidRPr="00665EBE">
        <w:t xml:space="preserve">. </w:t>
      </w:r>
      <w:r>
        <w:t xml:space="preserve"> </w:t>
      </w:r>
    </w:p>
    <w:p w14:paraId="626FA0BB" w14:textId="0BEB6F55" w:rsidR="00915CA9" w:rsidRDefault="007F1450" w:rsidP="00915CA9">
      <w:pPr>
        <w:pStyle w:val="ListParagraph"/>
        <w:numPr>
          <w:ilvl w:val="1"/>
          <w:numId w:val="2"/>
        </w:numPr>
      </w:pPr>
      <w:r>
        <w:t xml:space="preserve">There are </w:t>
      </w:r>
      <w:r w:rsidR="003A1BF9">
        <w:t>5</w:t>
      </w:r>
      <w:r w:rsidR="00915CA9" w:rsidRPr="00665EBE">
        <w:t xml:space="preserve"> days</w:t>
      </w:r>
      <w:r w:rsidR="00915CA9">
        <w:t xml:space="preserve"> </w:t>
      </w:r>
      <w:r w:rsidR="0083322C">
        <w:t>for Winter Break</w:t>
      </w:r>
      <w:r w:rsidR="00915CA9" w:rsidRPr="00665EBE">
        <w:t xml:space="preserve">. </w:t>
      </w:r>
    </w:p>
    <w:p w14:paraId="626FA0BC" w14:textId="0BE868C6" w:rsidR="00915CA9" w:rsidRDefault="00915CA9" w:rsidP="00915CA9">
      <w:pPr>
        <w:pStyle w:val="ListParagraph"/>
        <w:numPr>
          <w:ilvl w:val="1"/>
          <w:numId w:val="2"/>
        </w:numPr>
      </w:pPr>
      <w:r w:rsidRPr="00665EBE">
        <w:t>New Year’s</w:t>
      </w:r>
      <w:r>
        <w:t xml:space="preserve"> </w:t>
      </w:r>
      <w:r w:rsidRPr="00665EBE">
        <w:t>Eve and day, Thanksgiving and the d</w:t>
      </w:r>
      <w:r>
        <w:t>ay after, Memorial Day, Labor Day</w:t>
      </w:r>
      <w:r w:rsidRPr="00665EBE">
        <w:t>, 4</w:t>
      </w:r>
      <w:r w:rsidRPr="006759FF">
        <w:rPr>
          <w:vertAlign w:val="superscript"/>
        </w:rPr>
        <w:t>th</w:t>
      </w:r>
      <w:r>
        <w:t xml:space="preserve"> </w:t>
      </w:r>
      <w:r w:rsidRPr="00665EBE">
        <w:t>of July. (If it lands on</w:t>
      </w:r>
      <w:r>
        <w:t xml:space="preserve"> a</w:t>
      </w:r>
      <w:r w:rsidRPr="00665EBE">
        <w:t xml:space="preserve"> </w:t>
      </w:r>
      <w:r w:rsidR="006B2016" w:rsidRPr="00665EBE">
        <w:t>Thursday,</w:t>
      </w:r>
      <w:r>
        <w:t xml:space="preserve"> we will </w:t>
      </w:r>
      <w:r w:rsidR="007F1450">
        <w:t xml:space="preserve">also </w:t>
      </w:r>
      <w:r>
        <w:t>be closed Friday</w:t>
      </w:r>
      <w:r w:rsidRPr="00665EBE">
        <w:t xml:space="preserve">) President’s </w:t>
      </w:r>
      <w:r>
        <w:t>D</w:t>
      </w:r>
      <w:r w:rsidRPr="00665EBE">
        <w:t>ay and Good Friday.</w:t>
      </w:r>
    </w:p>
    <w:p w14:paraId="1CAC74D2" w14:textId="1879EC0B" w:rsidR="00AA4104" w:rsidRPr="00AA4104" w:rsidRDefault="00915CA9" w:rsidP="00915CA9">
      <w:pPr>
        <w:pStyle w:val="ListParagraph"/>
        <w:numPr>
          <w:ilvl w:val="0"/>
          <w:numId w:val="2"/>
        </w:numPr>
      </w:pPr>
      <w:r w:rsidRPr="00915CA9">
        <w:rPr>
          <w:b/>
          <w:i/>
          <w:sz w:val="28"/>
        </w:rPr>
        <w:t xml:space="preserve">Vacation </w:t>
      </w:r>
      <w:r w:rsidRPr="00AA4104">
        <w:rPr>
          <w:b/>
          <w:i/>
          <w:sz w:val="28"/>
          <w:szCs w:val="28"/>
        </w:rPr>
        <w:t>Pay:</w:t>
      </w:r>
      <w:r w:rsidRPr="00AA4104">
        <w:t xml:space="preserve">  </w:t>
      </w:r>
      <w:r w:rsidR="00AA4104">
        <w:t>Vacation days are paid at half rate.</w:t>
      </w:r>
    </w:p>
    <w:p w14:paraId="46DAE01C" w14:textId="20B2A137" w:rsidR="00A34E7D" w:rsidRDefault="00306E0B" w:rsidP="00AA4104">
      <w:pPr>
        <w:pStyle w:val="ListParagraph"/>
        <w:numPr>
          <w:ilvl w:val="1"/>
          <w:numId w:val="2"/>
        </w:numPr>
      </w:pPr>
      <w:r>
        <w:t>Little Rascals is</w:t>
      </w:r>
      <w:r w:rsidR="008538AB">
        <w:t xml:space="preserve"> only</w:t>
      </w:r>
      <w:r>
        <w:t xml:space="preserve"> closed 6</w:t>
      </w:r>
      <w:r w:rsidR="00A34E7D">
        <w:t xml:space="preserve"> weeks out of the year.</w:t>
      </w:r>
    </w:p>
    <w:p w14:paraId="5F348C9E" w14:textId="698E605B" w:rsidR="00A34E7D" w:rsidRDefault="00A34E7D" w:rsidP="00A34E7D">
      <w:pPr>
        <w:pStyle w:val="ListParagraph"/>
        <w:numPr>
          <w:ilvl w:val="2"/>
          <w:numId w:val="2"/>
        </w:numPr>
      </w:pPr>
      <w:r>
        <w:t>Two weeks at ha</w:t>
      </w:r>
      <w:r w:rsidR="005A677F">
        <w:t>lf pay; and 4</w:t>
      </w:r>
      <w:r>
        <w:t xml:space="preserve"> weeks full pay</w:t>
      </w:r>
    </w:p>
    <w:p w14:paraId="7E037CB6" w14:textId="77C923BE" w:rsidR="00A34E7D" w:rsidRDefault="00A34E7D" w:rsidP="00AA4104">
      <w:pPr>
        <w:pStyle w:val="ListParagraph"/>
        <w:numPr>
          <w:ilvl w:val="1"/>
          <w:numId w:val="2"/>
        </w:numPr>
      </w:pPr>
      <w:r>
        <w:t>See yearly calendar for exact dates.  (dates may change year to year)</w:t>
      </w:r>
    </w:p>
    <w:p w14:paraId="626FA0BF" w14:textId="7497C776" w:rsidR="00820863" w:rsidRDefault="00665EBE" w:rsidP="00221AF3">
      <w:pPr>
        <w:pStyle w:val="ListParagraph"/>
        <w:numPr>
          <w:ilvl w:val="0"/>
          <w:numId w:val="2"/>
        </w:numPr>
      </w:pPr>
      <w:r w:rsidRPr="00915CA9">
        <w:rPr>
          <w:b/>
          <w:i/>
          <w:sz w:val="28"/>
        </w:rPr>
        <w:t>Food Program and Daily Meals:</w:t>
      </w:r>
      <w:r w:rsidRPr="00915CA9">
        <w:rPr>
          <w:sz w:val="28"/>
        </w:rPr>
        <w:t xml:space="preserve"> </w:t>
      </w:r>
      <w:r>
        <w:t xml:space="preserve">Little Rascals </w:t>
      </w:r>
      <w:r w:rsidR="007B1C85">
        <w:t>Daycare</w:t>
      </w:r>
      <w:r w:rsidRPr="00665EBE">
        <w:t xml:space="preserve"> will serve </w:t>
      </w:r>
      <w:r w:rsidR="007F1450" w:rsidRPr="00665EBE">
        <w:t>two</w:t>
      </w:r>
      <w:r w:rsidRPr="00665EBE">
        <w:t xml:space="preserve"> snacks, Breakfast </w:t>
      </w:r>
      <w:r>
        <w:t>and Lunch.</w:t>
      </w:r>
    </w:p>
    <w:p w14:paraId="626FA0C0" w14:textId="3E955050" w:rsidR="00820863" w:rsidRDefault="00F077CD" w:rsidP="00820863">
      <w:pPr>
        <w:pStyle w:val="ListParagraph"/>
        <w:numPr>
          <w:ilvl w:val="1"/>
          <w:numId w:val="2"/>
        </w:numPr>
      </w:pPr>
      <w:r>
        <w:t>I</w:t>
      </w:r>
      <w:r w:rsidRPr="00665EBE">
        <w:t>f you child needs spe</w:t>
      </w:r>
      <w:r>
        <w:t>cial food; i</w:t>
      </w:r>
      <w:r w:rsidRPr="00665EBE">
        <w:t>s allergic</w:t>
      </w:r>
      <w:r>
        <w:t xml:space="preserve"> or has other special needs regarding food, please provide the proper </w:t>
      </w:r>
      <w:r w:rsidRPr="00665EBE">
        <w:t>lunch</w:t>
      </w:r>
      <w:r>
        <w:t xml:space="preserve"> when dropping off your child</w:t>
      </w:r>
      <w:r w:rsidRPr="00665EBE">
        <w:t xml:space="preserve">. </w:t>
      </w:r>
      <w:r w:rsidR="00480101">
        <w:t xml:space="preserve">  Little Rascals Daycare and its owner holds no liability regarding problems, issues or incidents that may occur from any food allergies not communicated and provided to the owner in written form.  </w:t>
      </w:r>
    </w:p>
    <w:p w14:paraId="7FBEF3FD" w14:textId="50D1093B" w:rsidR="00A90F10" w:rsidRPr="00A90F10" w:rsidRDefault="00665EBE" w:rsidP="00A91C8F">
      <w:pPr>
        <w:pStyle w:val="ListParagraph"/>
        <w:numPr>
          <w:ilvl w:val="1"/>
          <w:numId w:val="2"/>
        </w:numPr>
      </w:pPr>
      <w:r w:rsidRPr="00665EBE">
        <w:t xml:space="preserve">I am with </w:t>
      </w:r>
      <w:r w:rsidR="00820863">
        <w:t>B</w:t>
      </w:r>
      <w:r w:rsidRPr="00665EBE">
        <w:t>eanstalk Food Program so your child</w:t>
      </w:r>
      <w:r w:rsidR="00820863">
        <w:t xml:space="preserve"> </w:t>
      </w:r>
      <w:r w:rsidRPr="00665EBE">
        <w:t>will eat nutritiously</w:t>
      </w:r>
      <w:r w:rsidR="00820863">
        <w:t xml:space="preserve"> while in our care</w:t>
      </w:r>
      <w:r w:rsidRPr="00665EBE">
        <w:t>.</w:t>
      </w:r>
    </w:p>
    <w:p w14:paraId="1F57EF02" w14:textId="77777777" w:rsidR="00A90F10" w:rsidRPr="00A90F10" w:rsidRDefault="00A90F10" w:rsidP="00A90F10">
      <w:pPr>
        <w:pStyle w:val="ListParagraph"/>
      </w:pPr>
    </w:p>
    <w:p w14:paraId="626FA0C2" w14:textId="4A48EE05" w:rsidR="00427ACA" w:rsidRDefault="00820863" w:rsidP="00665EBE">
      <w:pPr>
        <w:pStyle w:val="ListParagraph"/>
        <w:numPr>
          <w:ilvl w:val="0"/>
          <w:numId w:val="2"/>
        </w:numPr>
      </w:pPr>
      <w:r w:rsidRPr="00915CA9">
        <w:rPr>
          <w:b/>
          <w:i/>
          <w:sz w:val="28"/>
        </w:rPr>
        <w:lastRenderedPageBreak/>
        <w:t>Birthdays:</w:t>
      </w:r>
      <w:r w:rsidRPr="00915CA9">
        <w:rPr>
          <w:sz w:val="28"/>
        </w:rPr>
        <w:t xml:space="preserve">  </w:t>
      </w:r>
      <w:r>
        <w:t xml:space="preserve">Little Rascals </w:t>
      </w:r>
      <w:r w:rsidR="007B1C85">
        <w:t>Daycare</w:t>
      </w:r>
      <w:r>
        <w:t xml:space="preserve"> will try to make every birthday a special one.  I</w:t>
      </w:r>
      <w:r w:rsidR="00665EBE" w:rsidRPr="00665EBE">
        <w:t xml:space="preserve">f you decide to </w:t>
      </w:r>
      <w:r w:rsidR="00AC6573" w:rsidRPr="00665EBE">
        <w:t>participate,</w:t>
      </w:r>
      <w:r w:rsidR="00665EBE" w:rsidRPr="00665EBE">
        <w:t xml:space="preserve"> we ask that the</w:t>
      </w:r>
      <w:r>
        <w:t xml:space="preserve"> </w:t>
      </w:r>
      <w:r w:rsidR="00427ACA">
        <w:t xml:space="preserve">gift be </w:t>
      </w:r>
      <w:r w:rsidR="00D62A21">
        <w:t>no more than a $20</w:t>
      </w:r>
      <w:r w:rsidR="00665EBE" w:rsidRPr="00665EBE">
        <w:t xml:space="preserve"> </w:t>
      </w:r>
      <w:r w:rsidR="002B27D9" w:rsidRPr="00665EBE">
        <w:t xml:space="preserve">value. </w:t>
      </w:r>
      <w:r w:rsidR="00D62A21">
        <w:t>If participating, t</w:t>
      </w:r>
      <w:r w:rsidR="00427ACA">
        <w:t>he Birthday child</w:t>
      </w:r>
      <w:r w:rsidR="00D62A21">
        <w:t>’s parents</w:t>
      </w:r>
      <w:r w:rsidR="00427ACA">
        <w:t xml:space="preserve"> bring the 1</w:t>
      </w:r>
      <w:r w:rsidR="00665EBE" w:rsidRPr="00665EBE">
        <w:t>0:00</w:t>
      </w:r>
      <w:r w:rsidR="00427ACA">
        <w:t xml:space="preserve">am </w:t>
      </w:r>
      <w:r w:rsidR="00665EBE" w:rsidRPr="00665EBE">
        <w:t>snack and some sort of</w:t>
      </w:r>
      <w:r w:rsidR="00427ACA">
        <w:t xml:space="preserve"> </w:t>
      </w:r>
      <w:r w:rsidR="00665EBE" w:rsidRPr="00665EBE">
        <w:t>goody bag.</w:t>
      </w:r>
    </w:p>
    <w:p w14:paraId="626FA0C3" w14:textId="77777777" w:rsidR="00427ACA" w:rsidRDefault="00427ACA" w:rsidP="00665EBE">
      <w:pPr>
        <w:pStyle w:val="ListParagraph"/>
        <w:numPr>
          <w:ilvl w:val="1"/>
          <w:numId w:val="2"/>
        </w:numPr>
      </w:pPr>
      <w:r w:rsidRPr="00427ACA">
        <w:rPr>
          <w:b/>
          <w:i/>
        </w:rPr>
        <w:t>Christmas Party:</w:t>
      </w:r>
      <w:r>
        <w:t xml:space="preserve">  </w:t>
      </w:r>
      <w:r w:rsidR="00665EBE" w:rsidRPr="00665EBE">
        <w:t xml:space="preserve">We also celebrate </w:t>
      </w:r>
      <w:r>
        <w:t>Christmas with friends and Santa</w:t>
      </w:r>
      <w:r w:rsidR="00665EBE" w:rsidRPr="00665EBE">
        <w:t>. We exchange names and</w:t>
      </w:r>
      <w:r>
        <w:t xml:space="preserve"> </w:t>
      </w:r>
      <w:r w:rsidR="00665EBE" w:rsidRPr="00665EBE">
        <w:t>we have $20.00 limit for Christmas gifts.</w:t>
      </w:r>
    </w:p>
    <w:p w14:paraId="626FA0C4" w14:textId="3AC8D2C7" w:rsidR="00427ACA" w:rsidRDefault="00427ACA" w:rsidP="00665EBE">
      <w:pPr>
        <w:pStyle w:val="ListParagraph"/>
        <w:numPr>
          <w:ilvl w:val="0"/>
          <w:numId w:val="2"/>
        </w:numPr>
      </w:pPr>
      <w:r w:rsidRPr="00915CA9">
        <w:rPr>
          <w:b/>
          <w:i/>
          <w:sz w:val="28"/>
        </w:rPr>
        <w:t>Illnesses:</w:t>
      </w:r>
      <w:r w:rsidRPr="00915CA9">
        <w:rPr>
          <w:sz w:val="28"/>
        </w:rPr>
        <w:t xml:space="preserve"> </w:t>
      </w:r>
      <w:r w:rsidR="009A4F92">
        <w:t xml:space="preserve"> C</w:t>
      </w:r>
      <w:r w:rsidR="00665EBE" w:rsidRPr="00665EBE">
        <w:t>hild</w:t>
      </w:r>
      <w:r w:rsidR="009A4F92">
        <w:t xml:space="preserve">ren must be picked up promptly when </w:t>
      </w:r>
      <w:r w:rsidR="00665EBE" w:rsidRPr="00665EBE">
        <w:t>sick with fever, vomiting or Diarrhea</w:t>
      </w:r>
      <w:r>
        <w:t>.</w:t>
      </w:r>
    </w:p>
    <w:p w14:paraId="626FA0C5" w14:textId="255953D1" w:rsidR="00427ACA" w:rsidRDefault="00427ACA" w:rsidP="00427ACA">
      <w:pPr>
        <w:pStyle w:val="ListParagraph"/>
        <w:numPr>
          <w:ilvl w:val="1"/>
          <w:numId w:val="2"/>
        </w:numPr>
      </w:pPr>
      <w:r>
        <w:t>The child must go 24 hours</w:t>
      </w:r>
      <w:r w:rsidR="00665EBE" w:rsidRPr="00665EBE">
        <w:t xml:space="preserve"> without fever, vomiting or Diarrhea in order to return to</w:t>
      </w:r>
      <w:r>
        <w:t xml:space="preserve"> </w:t>
      </w:r>
      <w:r w:rsidR="00665EBE" w:rsidRPr="00665EBE">
        <w:t xml:space="preserve">school. </w:t>
      </w:r>
      <w:r>
        <w:t xml:space="preserve"> </w:t>
      </w:r>
      <w:r w:rsidR="00665EBE" w:rsidRPr="00665EBE">
        <w:t>I will not accept the child</w:t>
      </w:r>
      <w:r>
        <w:t xml:space="preserve"> back to school </w:t>
      </w:r>
      <w:r w:rsidR="00665EBE" w:rsidRPr="00665EBE">
        <w:t xml:space="preserve">until </w:t>
      </w:r>
      <w:r>
        <w:t xml:space="preserve">the </w:t>
      </w:r>
      <w:r w:rsidR="00244771" w:rsidRPr="00665EBE">
        <w:t>24-hour</w:t>
      </w:r>
      <w:r w:rsidR="00665EBE" w:rsidRPr="00665EBE">
        <w:t xml:space="preserve"> rule is followed.</w:t>
      </w:r>
    </w:p>
    <w:p w14:paraId="626FA0C6" w14:textId="3B52961F" w:rsidR="00427ACA" w:rsidRDefault="00665EBE" w:rsidP="00665EBE">
      <w:pPr>
        <w:pStyle w:val="ListParagraph"/>
        <w:numPr>
          <w:ilvl w:val="1"/>
          <w:numId w:val="2"/>
        </w:numPr>
      </w:pPr>
      <w:r w:rsidRPr="00665EBE">
        <w:t>For colds and</w:t>
      </w:r>
      <w:r w:rsidR="00427ACA">
        <w:t xml:space="preserve"> </w:t>
      </w:r>
      <w:r w:rsidR="00244771" w:rsidRPr="00665EBE">
        <w:t>coughs,</w:t>
      </w:r>
      <w:r w:rsidRPr="00665EBE">
        <w:t xml:space="preserve"> I will allow your child </w:t>
      </w:r>
      <w:r w:rsidR="00427ACA">
        <w:t>to</w:t>
      </w:r>
      <w:r w:rsidRPr="00665EBE">
        <w:t xml:space="preserve"> attend school </w:t>
      </w:r>
      <w:r w:rsidR="00914E8C">
        <w:t>if</w:t>
      </w:r>
      <w:r w:rsidRPr="00665EBE">
        <w:t xml:space="preserve"> the runny nose is clear and being</w:t>
      </w:r>
      <w:r w:rsidR="00427ACA">
        <w:t xml:space="preserve"> </w:t>
      </w:r>
      <w:r w:rsidRPr="00665EBE">
        <w:t>treated.</w:t>
      </w:r>
    </w:p>
    <w:p w14:paraId="626FA0C7" w14:textId="77777777" w:rsidR="00427ACA" w:rsidRDefault="00665EBE" w:rsidP="00665EBE">
      <w:pPr>
        <w:pStyle w:val="ListParagraph"/>
        <w:numPr>
          <w:ilvl w:val="1"/>
          <w:numId w:val="2"/>
        </w:numPr>
      </w:pPr>
      <w:r w:rsidRPr="00665EBE">
        <w:t xml:space="preserve">For children 2 and up </w:t>
      </w:r>
      <w:r w:rsidR="00427ACA">
        <w:t>I</w:t>
      </w:r>
      <w:r w:rsidRPr="00665EBE">
        <w:t xml:space="preserve"> w</w:t>
      </w:r>
      <w:r w:rsidR="00427ACA">
        <w:t>i</w:t>
      </w:r>
      <w:r w:rsidRPr="00665EBE">
        <w:t>ll need these items labeled with your child’s name;</w:t>
      </w:r>
      <w:r w:rsidR="00427ACA">
        <w:t xml:space="preserve"> a c</w:t>
      </w:r>
      <w:r w:rsidRPr="00665EBE">
        <w:t>ough,</w:t>
      </w:r>
      <w:r w:rsidR="00427ACA">
        <w:t xml:space="preserve"> </w:t>
      </w:r>
      <w:r w:rsidRPr="00665EBE">
        <w:t>runny nose and fever reducer. This is stored in a safe place and will only be given under my supervision and by your consent.</w:t>
      </w:r>
    </w:p>
    <w:p w14:paraId="626FA0C8" w14:textId="7CD942C6" w:rsidR="00427ACA" w:rsidRDefault="00914E8C" w:rsidP="00665EBE">
      <w:pPr>
        <w:pStyle w:val="ListParagraph"/>
        <w:numPr>
          <w:ilvl w:val="0"/>
          <w:numId w:val="2"/>
        </w:numPr>
      </w:pPr>
      <w:r w:rsidRPr="00915CA9">
        <w:rPr>
          <w:b/>
          <w:i/>
          <w:sz w:val="28"/>
        </w:rPr>
        <w:t>Backpack</w:t>
      </w:r>
      <w:r w:rsidR="00427ACA" w:rsidRPr="00915CA9">
        <w:rPr>
          <w:b/>
          <w:i/>
          <w:sz w:val="28"/>
        </w:rPr>
        <w:t>:</w:t>
      </w:r>
      <w:r w:rsidR="00427ACA" w:rsidRPr="00915CA9">
        <w:rPr>
          <w:sz w:val="28"/>
        </w:rPr>
        <w:t xml:space="preserve">  </w:t>
      </w:r>
      <w:r w:rsidR="00665EBE" w:rsidRPr="00665EBE">
        <w:t xml:space="preserve">Bring </w:t>
      </w:r>
      <w:r w:rsidR="00427ACA">
        <w:t xml:space="preserve">a </w:t>
      </w:r>
      <w:r w:rsidR="00161FA4">
        <w:t>backpack</w:t>
      </w:r>
      <w:r w:rsidR="00665EBE" w:rsidRPr="00665EBE">
        <w:t xml:space="preserve"> with your child’s name so that we </w:t>
      </w:r>
      <w:proofErr w:type="gramStart"/>
      <w:r w:rsidR="00665EBE" w:rsidRPr="00665EBE">
        <w:t>are able to</w:t>
      </w:r>
      <w:proofErr w:type="gramEnd"/>
      <w:r w:rsidR="00665EBE" w:rsidRPr="00665EBE">
        <w:t xml:space="preserve"> keep things organized.</w:t>
      </w:r>
    </w:p>
    <w:p w14:paraId="626FA0C9" w14:textId="77777777" w:rsidR="00427ACA" w:rsidRDefault="00665EBE" w:rsidP="00665EBE">
      <w:pPr>
        <w:pStyle w:val="ListParagraph"/>
        <w:numPr>
          <w:ilvl w:val="1"/>
          <w:numId w:val="2"/>
        </w:numPr>
      </w:pPr>
      <w:r w:rsidRPr="00665EBE">
        <w:t>Please, provide a change of clothes for any accidents that may occur.</w:t>
      </w:r>
    </w:p>
    <w:p w14:paraId="626FA0CA" w14:textId="62CF357E" w:rsidR="00427ACA" w:rsidRDefault="00665EBE" w:rsidP="00665EBE">
      <w:pPr>
        <w:pStyle w:val="ListParagraph"/>
        <w:numPr>
          <w:ilvl w:val="0"/>
          <w:numId w:val="2"/>
        </w:numPr>
      </w:pPr>
      <w:r w:rsidRPr="00915CA9">
        <w:rPr>
          <w:b/>
          <w:i/>
          <w:sz w:val="28"/>
        </w:rPr>
        <w:t xml:space="preserve">Potty </w:t>
      </w:r>
      <w:r w:rsidR="00427ACA" w:rsidRPr="00915CA9">
        <w:rPr>
          <w:b/>
          <w:i/>
          <w:sz w:val="28"/>
        </w:rPr>
        <w:t>training/D</w:t>
      </w:r>
      <w:r w:rsidRPr="00915CA9">
        <w:rPr>
          <w:b/>
          <w:i/>
          <w:sz w:val="28"/>
        </w:rPr>
        <w:t>iapers</w:t>
      </w:r>
      <w:r w:rsidR="00427ACA" w:rsidRPr="00915CA9">
        <w:rPr>
          <w:b/>
          <w:i/>
          <w:sz w:val="28"/>
        </w:rPr>
        <w:t>:</w:t>
      </w:r>
      <w:r w:rsidR="00427ACA" w:rsidRPr="00915CA9">
        <w:rPr>
          <w:sz w:val="28"/>
        </w:rPr>
        <w:t xml:space="preserve">  </w:t>
      </w:r>
      <w:r w:rsidRPr="00665EBE">
        <w:t xml:space="preserve">If your child is not </w:t>
      </w:r>
      <w:r w:rsidR="00161FA4" w:rsidRPr="00665EBE">
        <w:t>trained,</w:t>
      </w:r>
      <w:r w:rsidRPr="00665EBE">
        <w:t xml:space="preserve"> you will need to provide diapers and Wipes.</w:t>
      </w:r>
    </w:p>
    <w:p w14:paraId="626FA0CB" w14:textId="77777777" w:rsidR="00427ACA" w:rsidRDefault="00665EBE" w:rsidP="00665EBE">
      <w:pPr>
        <w:pStyle w:val="ListParagraph"/>
        <w:numPr>
          <w:ilvl w:val="1"/>
          <w:numId w:val="2"/>
        </w:numPr>
      </w:pPr>
      <w:r w:rsidRPr="00665EBE">
        <w:t xml:space="preserve">When the child is ready, please discuss it with me so we can work </w:t>
      </w:r>
      <w:r w:rsidR="00427ACA" w:rsidRPr="00665EBE">
        <w:t>as</w:t>
      </w:r>
      <w:r w:rsidR="00427ACA">
        <w:t xml:space="preserve"> a t</w:t>
      </w:r>
      <w:r w:rsidRPr="00665EBE">
        <w:t>eam.</w:t>
      </w:r>
    </w:p>
    <w:p w14:paraId="706DBD4C" w14:textId="6D1BD6F3" w:rsidR="003876F1" w:rsidRDefault="00427ACA" w:rsidP="003876F1">
      <w:pPr>
        <w:pStyle w:val="ListParagraph"/>
        <w:numPr>
          <w:ilvl w:val="0"/>
          <w:numId w:val="2"/>
        </w:numPr>
      </w:pPr>
      <w:r w:rsidRPr="00915CA9">
        <w:rPr>
          <w:b/>
          <w:i/>
          <w:sz w:val="28"/>
        </w:rPr>
        <w:t>Discipline:</w:t>
      </w:r>
      <w:r w:rsidRPr="00915CA9">
        <w:rPr>
          <w:sz w:val="28"/>
        </w:rPr>
        <w:t xml:space="preserve">  </w:t>
      </w:r>
      <w:r w:rsidR="00665EBE" w:rsidRPr="00665EBE">
        <w:t>I use timeout</w:t>
      </w:r>
      <w:r w:rsidR="00A52DAC">
        <w:t>s</w:t>
      </w:r>
      <w:r w:rsidR="002E6D69">
        <w:t xml:space="preserve"> only</w:t>
      </w:r>
      <w:r w:rsidR="00665EBE" w:rsidRPr="00665EBE">
        <w:t xml:space="preserve"> when needed. We </w:t>
      </w:r>
      <w:r w:rsidR="00C831E9">
        <w:t xml:space="preserve">may also </w:t>
      </w:r>
      <w:r w:rsidR="00665EBE" w:rsidRPr="00665EBE">
        <w:t>use incentives like treats and grab box</w:t>
      </w:r>
      <w:r w:rsidR="00C831E9">
        <w:t xml:space="preserve"> </w:t>
      </w:r>
      <w:r w:rsidR="00170296">
        <w:t xml:space="preserve">as positive </w:t>
      </w:r>
      <w:r w:rsidR="00E9469C">
        <w:t>reinforcement</w:t>
      </w:r>
      <w:r w:rsidR="00665EBE" w:rsidRPr="00665EBE">
        <w:t xml:space="preserve">. </w:t>
      </w:r>
      <w:r w:rsidR="009E1F10">
        <w:t xml:space="preserve">The </w:t>
      </w:r>
      <w:r w:rsidR="00665EBE" w:rsidRPr="00665EBE">
        <w:t>Grab Box is</w:t>
      </w:r>
      <w:r>
        <w:t xml:space="preserve"> </w:t>
      </w:r>
      <w:r w:rsidR="00665EBE" w:rsidRPr="00665EBE">
        <w:t xml:space="preserve">not given until 3 years of age and </w:t>
      </w:r>
      <w:r w:rsidR="002B27D9" w:rsidRPr="00665EBE">
        <w:t>treats</w:t>
      </w:r>
      <w:r w:rsidR="00665EBE" w:rsidRPr="00665EBE">
        <w:t xml:space="preserve"> at 2</w:t>
      </w:r>
      <w:r>
        <w:t xml:space="preserve"> 1/2 years of </w:t>
      </w:r>
      <w:r w:rsidR="008A362E">
        <w:t>age,</w:t>
      </w:r>
      <w:r>
        <w:t xml:space="preserve"> </w:t>
      </w:r>
      <w:r w:rsidR="00665EBE" w:rsidRPr="00665EBE">
        <w:t>so the concept is understood.</w:t>
      </w:r>
      <w:r w:rsidR="003876F1">
        <w:t xml:space="preserve">  </w:t>
      </w:r>
    </w:p>
    <w:p w14:paraId="15DFC60F" w14:textId="1BE8E7D6" w:rsidR="00EB4483" w:rsidRDefault="003876F1" w:rsidP="003876F1">
      <w:pPr>
        <w:pStyle w:val="ListParagraph"/>
        <w:numPr>
          <w:ilvl w:val="1"/>
          <w:numId w:val="2"/>
        </w:numPr>
      </w:pPr>
      <w:r>
        <w:t>In the event timeouts do not work</w:t>
      </w:r>
      <w:r w:rsidR="008D667E">
        <w:t xml:space="preserve"> and the child is disrupting the ability to successfully and safely operate the Daycare</w:t>
      </w:r>
      <w:r w:rsidR="008A362E">
        <w:t>,</w:t>
      </w:r>
      <w:r w:rsidR="008A362E" w:rsidRPr="008A362E">
        <w:t xml:space="preserve"> </w:t>
      </w:r>
      <w:r w:rsidR="008A362E">
        <w:t>parents are responsible to arrange for an immediate pickup of their child upon notification</w:t>
      </w:r>
      <w:r w:rsidR="008D667E">
        <w:t xml:space="preserve">. </w:t>
      </w:r>
    </w:p>
    <w:p w14:paraId="626FA0CC" w14:textId="4D301765" w:rsidR="002B27D9" w:rsidRDefault="00CE41C6" w:rsidP="003876F1">
      <w:pPr>
        <w:pStyle w:val="ListParagraph"/>
        <w:numPr>
          <w:ilvl w:val="1"/>
          <w:numId w:val="2"/>
        </w:numPr>
      </w:pPr>
      <w:r>
        <w:t>These e</w:t>
      </w:r>
      <w:r w:rsidR="003876F1">
        <w:t>arly pickups are not refund</w:t>
      </w:r>
      <w:r>
        <w:t>able</w:t>
      </w:r>
      <w:r w:rsidR="003876F1">
        <w:t xml:space="preserve"> or credited towards current or future fees.</w:t>
      </w:r>
    </w:p>
    <w:p w14:paraId="626FA0CD" w14:textId="77777777" w:rsidR="002B27D9" w:rsidRDefault="002B27D9" w:rsidP="00665EBE">
      <w:pPr>
        <w:pStyle w:val="ListParagraph"/>
        <w:numPr>
          <w:ilvl w:val="0"/>
          <w:numId w:val="2"/>
        </w:numPr>
      </w:pPr>
      <w:r w:rsidRPr="00915CA9">
        <w:rPr>
          <w:b/>
          <w:i/>
          <w:sz w:val="28"/>
        </w:rPr>
        <w:t>Daily Sheets:</w:t>
      </w:r>
      <w:r w:rsidRPr="00915CA9">
        <w:rPr>
          <w:sz w:val="28"/>
        </w:rPr>
        <w:t xml:space="preserve">  </w:t>
      </w:r>
      <w:r w:rsidR="00665EBE" w:rsidRPr="00665EBE">
        <w:t xml:space="preserve">Are </w:t>
      </w:r>
      <w:r>
        <w:t xml:space="preserve">given for children under the age of </w:t>
      </w:r>
      <w:r w:rsidR="00665EBE" w:rsidRPr="00665EBE">
        <w:t xml:space="preserve">two. </w:t>
      </w:r>
    </w:p>
    <w:p w14:paraId="626FA0CE" w14:textId="77777777" w:rsidR="002B27D9" w:rsidRDefault="002B27D9" w:rsidP="00665EBE">
      <w:pPr>
        <w:pStyle w:val="ListParagraph"/>
        <w:numPr>
          <w:ilvl w:val="1"/>
          <w:numId w:val="2"/>
        </w:numPr>
      </w:pPr>
      <w:r>
        <w:t xml:space="preserve">It gives information on eating, B.M.S., </w:t>
      </w:r>
      <w:r w:rsidR="00665EBE" w:rsidRPr="00665EBE">
        <w:t>naps and daily events.</w:t>
      </w:r>
    </w:p>
    <w:p w14:paraId="626FA0CF" w14:textId="77777777" w:rsidR="00915CA9" w:rsidRDefault="002B27D9" w:rsidP="00915CA9">
      <w:pPr>
        <w:pStyle w:val="ListParagraph"/>
        <w:numPr>
          <w:ilvl w:val="0"/>
          <w:numId w:val="2"/>
        </w:numPr>
      </w:pPr>
      <w:r w:rsidRPr="00915CA9">
        <w:rPr>
          <w:b/>
          <w:i/>
          <w:sz w:val="28"/>
        </w:rPr>
        <w:t>Medical Information:</w:t>
      </w:r>
      <w:r w:rsidRPr="00915CA9">
        <w:rPr>
          <w:sz w:val="28"/>
        </w:rPr>
        <w:t xml:space="preserve">  </w:t>
      </w:r>
      <w:r>
        <w:t xml:space="preserve">All medical records and information must be completed before attending Little Rascals </w:t>
      </w:r>
      <w:r w:rsidR="007B1C85">
        <w:t>Daycare</w:t>
      </w:r>
      <w:r>
        <w:t>.</w:t>
      </w:r>
    </w:p>
    <w:p w14:paraId="626FA0D0" w14:textId="77777777" w:rsidR="00C163A2" w:rsidRDefault="00C163A2" w:rsidP="00C163A2">
      <w:pPr>
        <w:pStyle w:val="ListParagraph"/>
        <w:numPr>
          <w:ilvl w:val="0"/>
          <w:numId w:val="2"/>
        </w:numPr>
      </w:pPr>
      <w:r w:rsidRPr="00915CA9">
        <w:rPr>
          <w:b/>
          <w:i/>
          <w:sz w:val="28"/>
        </w:rPr>
        <w:t>Calendars:</w:t>
      </w:r>
      <w:r w:rsidRPr="00915CA9">
        <w:rPr>
          <w:sz w:val="28"/>
        </w:rPr>
        <w:t xml:space="preserve">  </w:t>
      </w:r>
      <w:r>
        <w:t>A monthly calendar will be given a</w:t>
      </w:r>
      <w:r w:rsidRPr="00665EBE">
        <w:t>t the beginning of each month to inform you on</w:t>
      </w:r>
      <w:r>
        <w:t xml:space="preserve"> </w:t>
      </w:r>
      <w:r w:rsidRPr="00665EBE">
        <w:t xml:space="preserve">monthly activities, learning and events. </w:t>
      </w:r>
    </w:p>
    <w:p w14:paraId="626FA0D1" w14:textId="1E61A6A3" w:rsidR="00BD1F1D" w:rsidRDefault="00C163A2" w:rsidP="00C163A2">
      <w:pPr>
        <w:pStyle w:val="ListParagraph"/>
        <w:numPr>
          <w:ilvl w:val="1"/>
          <w:numId w:val="2"/>
        </w:numPr>
      </w:pPr>
      <w:r w:rsidRPr="00665EBE">
        <w:t>A yearly calendar will come out every December and this</w:t>
      </w:r>
      <w:r>
        <w:t xml:space="preserve"> </w:t>
      </w:r>
      <w:r w:rsidRPr="00665EBE">
        <w:t xml:space="preserve">will give you </w:t>
      </w:r>
      <w:r>
        <w:t xml:space="preserve">all </w:t>
      </w:r>
      <w:r w:rsidRPr="00665EBE">
        <w:t xml:space="preserve">the days that </w:t>
      </w:r>
      <w:r w:rsidR="00794810">
        <w:t>Little Rascals Daycare</w:t>
      </w:r>
      <w:r w:rsidRPr="00665EBE">
        <w:t xml:space="preserve"> will be closed.</w:t>
      </w:r>
    </w:p>
    <w:p w14:paraId="36FD5009" w14:textId="77777777" w:rsidR="00A90F10" w:rsidRDefault="00BD1F1D" w:rsidP="00BD1F1D">
      <w:r>
        <w:br w:type="page"/>
      </w:r>
    </w:p>
    <w:p w14:paraId="6A694A3B" w14:textId="77777777" w:rsidR="00A90F10" w:rsidRDefault="00A90F10" w:rsidP="00BD1F1D">
      <w:pPr>
        <w:rPr>
          <w:b/>
          <w:i/>
          <w:sz w:val="28"/>
        </w:rPr>
      </w:pPr>
    </w:p>
    <w:p w14:paraId="6EC1817A" w14:textId="2EF43A32" w:rsidR="001255C1" w:rsidRDefault="00E92523" w:rsidP="00BD1F1D">
      <w:pPr>
        <w:rPr>
          <w:b/>
          <w:i/>
          <w:sz w:val="28"/>
        </w:rPr>
      </w:pPr>
      <w:r>
        <w:rPr>
          <w:b/>
          <w:i/>
          <w:sz w:val="28"/>
        </w:rPr>
        <w:t xml:space="preserve">Termination </w:t>
      </w:r>
      <w:r w:rsidR="00085E9C">
        <w:rPr>
          <w:b/>
          <w:i/>
          <w:sz w:val="28"/>
        </w:rPr>
        <w:t xml:space="preserve">and or change </w:t>
      </w:r>
      <w:r>
        <w:rPr>
          <w:b/>
          <w:i/>
          <w:sz w:val="28"/>
        </w:rPr>
        <w:t xml:space="preserve">of Services, </w:t>
      </w:r>
      <w:r w:rsidR="001255C1" w:rsidRPr="001255C1">
        <w:rPr>
          <w:b/>
          <w:i/>
          <w:sz w:val="28"/>
        </w:rPr>
        <w:t>Legal action and or Dispute Settlement</w:t>
      </w:r>
    </w:p>
    <w:p w14:paraId="62E0890E" w14:textId="1FAF25C7" w:rsidR="001255C1" w:rsidRDefault="0017472C" w:rsidP="001255C1">
      <w:pPr>
        <w:pStyle w:val="ListParagraph"/>
        <w:numPr>
          <w:ilvl w:val="1"/>
          <w:numId w:val="2"/>
        </w:numPr>
      </w:pPr>
      <w:r>
        <w:t xml:space="preserve">All parties agree to use of an arbitrator provided by Little Rascals Daycare Insurance policy </w:t>
      </w:r>
      <w:r w:rsidR="00F15E22">
        <w:t xml:space="preserve">and or owner </w:t>
      </w:r>
      <w:r>
        <w:t xml:space="preserve">for </w:t>
      </w:r>
      <w:r w:rsidR="00DE291B">
        <w:t>all</w:t>
      </w:r>
      <w:r>
        <w:t xml:space="preserve"> disputes, legal actions or disagreements.</w:t>
      </w:r>
    </w:p>
    <w:p w14:paraId="0D47D04A" w14:textId="028FE3E8" w:rsidR="00085E9C" w:rsidRDefault="00E92523" w:rsidP="00DE291B">
      <w:pPr>
        <w:pStyle w:val="ListParagraph"/>
        <w:numPr>
          <w:ilvl w:val="1"/>
          <w:numId w:val="2"/>
        </w:numPr>
      </w:pPr>
      <w:r>
        <w:t xml:space="preserve">Little Rascals Daycare </w:t>
      </w:r>
      <w:r w:rsidR="00514466">
        <w:t>requires</w:t>
      </w:r>
      <w:r>
        <w:t xml:space="preserve"> a two week notice </w:t>
      </w:r>
      <w:r w:rsidR="00085E9C">
        <w:t xml:space="preserve">prior to </w:t>
      </w:r>
      <w:r>
        <w:t xml:space="preserve">termination </w:t>
      </w:r>
      <w:r w:rsidR="00085E9C">
        <w:t xml:space="preserve">or schedule changes </w:t>
      </w:r>
      <w:r>
        <w:t xml:space="preserve">of services.  </w:t>
      </w:r>
      <w:r w:rsidR="00085E9C">
        <w:t>Including but not limited to; moving full-time to part-time.  Schedule changes are ap</w:t>
      </w:r>
      <w:r w:rsidR="00FF14D8">
        <w:t>proved only upon availability.</w:t>
      </w:r>
    </w:p>
    <w:p w14:paraId="000608E5" w14:textId="782186D7" w:rsidR="00FF14D8" w:rsidRDefault="00FF14D8" w:rsidP="00FF14D8">
      <w:pPr>
        <w:pStyle w:val="ListParagraph"/>
        <w:numPr>
          <w:ilvl w:val="2"/>
          <w:numId w:val="2"/>
        </w:numPr>
      </w:pPr>
      <w:r>
        <w:t>If moving from fulltime to part time your spot is no longer guaranteed and may be bumped by a new fulltime child.  In such a case,</w:t>
      </w:r>
      <w:r w:rsidR="004B1F79">
        <w:t xml:space="preserve"> the part-time</w:t>
      </w:r>
      <w:r>
        <w:t xml:space="preserve"> parents will be provided first-right-of-refusal to take the fulltime spot.  If rejected, a </w:t>
      </w:r>
      <w:r w:rsidR="00914E8C">
        <w:t>one-week</w:t>
      </w:r>
      <w:r>
        <w:t xml:space="preserve"> notice </w:t>
      </w:r>
      <w:r w:rsidR="004B1F79">
        <w:t xml:space="preserve">will be given for the part-time parents to make other arrangements. </w:t>
      </w:r>
    </w:p>
    <w:p w14:paraId="0895B399" w14:textId="72B511A5" w:rsidR="00E92523" w:rsidRDefault="00E92523" w:rsidP="00DE291B">
      <w:pPr>
        <w:pStyle w:val="ListParagraph"/>
        <w:numPr>
          <w:ilvl w:val="1"/>
          <w:numId w:val="2"/>
        </w:numPr>
      </w:pPr>
      <w:r>
        <w:t>Little Rascals Daycare reserves the right to terminate services at any time.  Any remaining prepaid days of service will be refunded within 60 days</w:t>
      </w:r>
      <w:r w:rsidR="00DD59E9">
        <w:t xml:space="preserve"> by mail</w:t>
      </w:r>
      <w:r>
        <w:t xml:space="preserve">.  </w:t>
      </w:r>
    </w:p>
    <w:p w14:paraId="12492599" w14:textId="77777777" w:rsidR="00E92523" w:rsidRDefault="00E92523" w:rsidP="00E92523">
      <w:pPr>
        <w:pStyle w:val="ListParagraph"/>
        <w:ind w:left="1440"/>
      </w:pPr>
    </w:p>
    <w:p w14:paraId="21D05E52" w14:textId="6055C2F7" w:rsidR="001255C1" w:rsidRDefault="006759FF" w:rsidP="00E92523">
      <w:pPr>
        <w:pStyle w:val="ListParagraph"/>
        <w:ind w:left="0"/>
      </w:pPr>
      <w:r>
        <w:t xml:space="preserve">Thank you </w:t>
      </w:r>
      <w:r w:rsidR="00C163A2" w:rsidRPr="00665EBE">
        <w:t xml:space="preserve">for choosing </w:t>
      </w:r>
      <w:r>
        <w:t xml:space="preserve">Little Rascals </w:t>
      </w:r>
      <w:r w:rsidR="007B1C85">
        <w:t>Daycare</w:t>
      </w:r>
      <w:r w:rsidR="00C163A2" w:rsidRPr="00665EBE">
        <w:t xml:space="preserve">. </w:t>
      </w:r>
      <w:r>
        <w:t xml:space="preserve"> I </w:t>
      </w:r>
      <w:r w:rsidR="00C163A2" w:rsidRPr="00665EBE">
        <w:t xml:space="preserve">will do my best to teach your children and </w:t>
      </w:r>
      <w:r w:rsidRPr="00665EBE">
        <w:t>make</w:t>
      </w:r>
      <w:r>
        <w:t xml:space="preserve"> </w:t>
      </w:r>
      <w:r w:rsidR="00C163A2" w:rsidRPr="00665EBE">
        <w:t xml:space="preserve">learning </w:t>
      </w:r>
      <w:r>
        <w:t xml:space="preserve">fun </w:t>
      </w:r>
      <w:r w:rsidR="00C163A2" w:rsidRPr="00665EBE">
        <w:t>along the w</w:t>
      </w:r>
      <w:r>
        <w:t xml:space="preserve">ay. </w:t>
      </w:r>
      <w:r w:rsidR="00DE291B">
        <w:t xml:space="preserve"> M</w:t>
      </w:r>
      <w:r>
        <w:t>o</w:t>
      </w:r>
      <w:r w:rsidR="00C163A2" w:rsidRPr="00665EBE">
        <w:t>st of all</w:t>
      </w:r>
      <w:r>
        <w:t>,</w:t>
      </w:r>
      <w:r w:rsidR="00C163A2" w:rsidRPr="00665EBE">
        <w:t xml:space="preserve"> I will always give them lots of love and understanding </w:t>
      </w:r>
      <w:r w:rsidR="00FF3EB9">
        <w:t xml:space="preserve">during these </w:t>
      </w:r>
      <w:r w:rsidRPr="00665EBE">
        <w:t>precious</w:t>
      </w:r>
      <w:r w:rsidR="00C163A2" w:rsidRPr="00665EBE">
        <w:t xml:space="preserve"> years.</w:t>
      </w:r>
    </w:p>
    <w:p w14:paraId="2E3FED36" w14:textId="77777777" w:rsidR="007F1450" w:rsidRDefault="007F1450" w:rsidP="00C163A2"/>
    <w:p w14:paraId="626FA0D3" w14:textId="5396ACAB" w:rsidR="00270D79" w:rsidRPr="00665EBE" w:rsidRDefault="00C163A2" w:rsidP="00C163A2">
      <w:r w:rsidRPr="00665EBE">
        <w:br/>
      </w:r>
    </w:p>
    <w:p w14:paraId="426ED000" w14:textId="77777777" w:rsidR="001B4F1D" w:rsidRDefault="00C163A2" w:rsidP="00795113">
      <w:r w:rsidRPr="00665EBE">
        <w:t>Sincerely,</w:t>
      </w:r>
    </w:p>
    <w:p w14:paraId="626FA0D4" w14:textId="00C21BD2" w:rsidR="00C163A2" w:rsidRDefault="00C163A2" w:rsidP="00795113">
      <w:r w:rsidRPr="00665EBE">
        <w:t xml:space="preserve">Teacher </w:t>
      </w:r>
      <w:r w:rsidR="00795113">
        <w:t xml:space="preserve">Michelle </w:t>
      </w:r>
      <w:r w:rsidR="007F1450">
        <w:t>Marra</w:t>
      </w:r>
    </w:p>
    <w:p w14:paraId="2DFDBBCC" w14:textId="77777777" w:rsidR="001B4F1D" w:rsidRDefault="001B4F1D" w:rsidP="00795113"/>
    <w:p w14:paraId="62CECA83" w14:textId="77777777" w:rsidR="00C516FC" w:rsidRDefault="00C516FC" w:rsidP="00C516FC">
      <w:r>
        <w:t>_________________________________________ Date_____________</w:t>
      </w:r>
    </w:p>
    <w:p w14:paraId="54DD0AA5" w14:textId="32EA5515" w:rsidR="00C516FC" w:rsidRDefault="00C516FC" w:rsidP="00795113"/>
    <w:p w14:paraId="37A5A7FD" w14:textId="77777777" w:rsidR="00C516FC" w:rsidRDefault="00C516FC" w:rsidP="00795113"/>
    <w:p w14:paraId="626FA0D5" w14:textId="139C79B8" w:rsidR="00827FB0" w:rsidRDefault="001B4F1D" w:rsidP="00795113">
      <w:r>
        <w:t>Parents/Guardian’s Signature and Acceptance</w:t>
      </w:r>
    </w:p>
    <w:p w14:paraId="74F64F9F" w14:textId="77777777" w:rsidR="001B4F1D" w:rsidRDefault="001B4F1D" w:rsidP="00795113"/>
    <w:p w14:paraId="7E5B73CC" w14:textId="25A9786C" w:rsidR="001B4F1D" w:rsidRDefault="001B4F1D" w:rsidP="00795113">
      <w:r>
        <w:t>________________________________________</w:t>
      </w:r>
      <w:r w:rsidR="00513F71">
        <w:t>_ Date</w:t>
      </w:r>
      <w:r>
        <w:t>_____________</w:t>
      </w:r>
    </w:p>
    <w:sectPr w:rsidR="001B4F1D" w:rsidSect="00210A1C">
      <w:headerReference w:type="default" r:id="rId7"/>
      <w:footerReference w:type="default" r:id="rId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3B4183" w14:textId="77777777" w:rsidR="002C1AF9" w:rsidRDefault="002C1AF9" w:rsidP="00AC0BD1">
      <w:pPr>
        <w:spacing w:after="0" w:line="240" w:lineRule="auto"/>
      </w:pPr>
      <w:r>
        <w:separator/>
      </w:r>
    </w:p>
  </w:endnote>
  <w:endnote w:type="continuationSeparator" w:id="0">
    <w:p w14:paraId="422B4E1D" w14:textId="77777777" w:rsidR="002C1AF9" w:rsidRDefault="002C1AF9" w:rsidP="00AC0BD1">
      <w:pPr>
        <w:spacing w:after="0" w:line="240" w:lineRule="auto"/>
      </w:pPr>
      <w:r>
        <w:continuationSeparator/>
      </w:r>
    </w:p>
  </w:endnote>
  <w:endnote w:type="continuationNotice" w:id="1">
    <w:p w14:paraId="1A209649" w14:textId="77777777" w:rsidR="002C1AF9" w:rsidRDefault="002C1A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6B4AA" w14:textId="326D2D0F" w:rsidR="00DE291B" w:rsidRDefault="00DE291B" w:rsidP="00AC0BD1">
    <w:pPr>
      <w:pStyle w:val="Footer"/>
      <w:jc w:val="right"/>
    </w:pPr>
    <w:r>
      <w:t>Initial______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1E4B5" w14:textId="77777777" w:rsidR="002C1AF9" w:rsidRDefault="002C1AF9" w:rsidP="00AC0BD1">
      <w:pPr>
        <w:spacing w:after="0" w:line="240" w:lineRule="auto"/>
      </w:pPr>
      <w:r>
        <w:separator/>
      </w:r>
    </w:p>
  </w:footnote>
  <w:footnote w:type="continuationSeparator" w:id="0">
    <w:p w14:paraId="0F377584" w14:textId="77777777" w:rsidR="002C1AF9" w:rsidRDefault="002C1AF9" w:rsidP="00AC0BD1">
      <w:pPr>
        <w:spacing w:after="0" w:line="240" w:lineRule="auto"/>
      </w:pPr>
      <w:r>
        <w:continuationSeparator/>
      </w:r>
    </w:p>
  </w:footnote>
  <w:footnote w:type="continuationNotice" w:id="1">
    <w:p w14:paraId="7A2E5611" w14:textId="77777777" w:rsidR="002C1AF9" w:rsidRDefault="002C1A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8CE49" w14:textId="43CE3DF3" w:rsidR="007A65A7" w:rsidRDefault="007A65A7">
    <w:pPr>
      <w:pStyle w:val="Header"/>
    </w:pPr>
    <w:r>
      <w:rPr>
        <w:noProof/>
      </w:rPr>
      <w:drawing>
        <wp:inline distT="0" distB="0" distL="0" distR="0" wp14:anchorId="5A2B767B" wp14:editId="506D3967">
          <wp:extent cx="1181100" cy="1140513"/>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ttle Rascals Daycar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3419" cy="11427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DF2D6F"/>
    <w:multiLevelType w:val="hybridMultilevel"/>
    <w:tmpl w:val="299EDD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2E3C26"/>
    <w:multiLevelType w:val="hybridMultilevel"/>
    <w:tmpl w:val="8A324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0NDY3MbU0NbEwMrBU0lEKTi0uzszPAykwrgUA2mKG3SwAAAA="/>
  </w:docVars>
  <w:rsids>
    <w:rsidRoot w:val="00665EBE"/>
    <w:rsid w:val="00002571"/>
    <w:rsid w:val="000632EF"/>
    <w:rsid w:val="00065761"/>
    <w:rsid w:val="000823CD"/>
    <w:rsid w:val="00085E9C"/>
    <w:rsid w:val="00096229"/>
    <w:rsid w:val="000C64F2"/>
    <w:rsid w:val="001255C1"/>
    <w:rsid w:val="00125D92"/>
    <w:rsid w:val="00161FA4"/>
    <w:rsid w:val="00162936"/>
    <w:rsid w:val="00170296"/>
    <w:rsid w:val="00172BE7"/>
    <w:rsid w:val="0017472C"/>
    <w:rsid w:val="00183338"/>
    <w:rsid w:val="001B4F1D"/>
    <w:rsid w:val="00210A1C"/>
    <w:rsid w:val="00221AF3"/>
    <w:rsid w:val="002221C7"/>
    <w:rsid w:val="0023645C"/>
    <w:rsid w:val="00244771"/>
    <w:rsid w:val="00270D79"/>
    <w:rsid w:val="002B27D9"/>
    <w:rsid w:val="002C1AF9"/>
    <w:rsid w:val="002E6D69"/>
    <w:rsid w:val="00306E0B"/>
    <w:rsid w:val="00355C80"/>
    <w:rsid w:val="003876F1"/>
    <w:rsid w:val="003A0BF3"/>
    <w:rsid w:val="003A1BF9"/>
    <w:rsid w:val="003E2B4E"/>
    <w:rsid w:val="00423632"/>
    <w:rsid w:val="00427ACA"/>
    <w:rsid w:val="004506A4"/>
    <w:rsid w:val="00455D83"/>
    <w:rsid w:val="00480101"/>
    <w:rsid w:val="00486AD4"/>
    <w:rsid w:val="004A627A"/>
    <w:rsid w:val="004B1F79"/>
    <w:rsid w:val="004B7FAE"/>
    <w:rsid w:val="00513F71"/>
    <w:rsid w:val="00514466"/>
    <w:rsid w:val="00545BD3"/>
    <w:rsid w:val="005626C7"/>
    <w:rsid w:val="00563BB3"/>
    <w:rsid w:val="00597052"/>
    <w:rsid w:val="005A677F"/>
    <w:rsid w:val="0062589C"/>
    <w:rsid w:val="00654F5E"/>
    <w:rsid w:val="0065783C"/>
    <w:rsid w:val="00665EBE"/>
    <w:rsid w:val="006759FF"/>
    <w:rsid w:val="006B2016"/>
    <w:rsid w:val="007047BA"/>
    <w:rsid w:val="007447A5"/>
    <w:rsid w:val="00783A10"/>
    <w:rsid w:val="00794810"/>
    <w:rsid w:val="00795113"/>
    <w:rsid w:val="007A65A7"/>
    <w:rsid w:val="007B1C85"/>
    <w:rsid w:val="007F1450"/>
    <w:rsid w:val="00820863"/>
    <w:rsid w:val="00827FB0"/>
    <w:rsid w:val="0083322C"/>
    <w:rsid w:val="008538AB"/>
    <w:rsid w:val="00862A47"/>
    <w:rsid w:val="008672DD"/>
    <w:rsid w:val="008A362E"/>
    <w:rsid w:val="008C4491"/>
    <w:rsid w:val="008D667E"/>
    <w:rsid w:val="008D6766"/>
    <w:rsid w:val="00914E8C"/>
    <w:rsid w:val="00915CA9"/>
    <w:rsid w:val="00917FB0"/>
    <w:rsid w:val="00936165"/>
    <w:rsid w:val="00944A09"/>
    <w:rsid w:val="009A4F92"/>
    <w:rsid w:val="009C5622"/>
    <w:rsid w:val="009E1F10"/>
    <w:rsid w:val="009E6D51"/>
    <w:rsid w:val="00A34E7D"/>
    <w:rsid w:val="00A34F92"/>
    <w:rsid w:val="00A52DAC"/>
    <w:rsid w:val="00A73308"/>
    <w:rsid w:val="00A76B3D"/>
    <w:rsid w:val="00A90F10"/>
    <w:rsid w:val="00A91C8F"/>
    <w:rsid w:val="00A94557"/>
    <w:rsid w:val="00AA4104"/>
    <w:rsid w:val="00AC0BD1"/>
    <w:rsid w:val="00AC6573"/>
    <w:rsid w:val="00AE6258"/>
    <w:rsid w:val="00B131B1"/>
    <w:rsid w:val="00B40403"/>
    <w:rsid w:val="00B56448"/>
    <w:rsid w:val="00B565C0"/>
    <w:rsid w:val="00B95EBB"/>
    <w:rsid w:val="00BD1F1D"/>
    <w:rsid w:val="00C06A18"/>
    <w:rsid w:val="00C163A2"/>
    <w:rsid w:val="00C32724"/>
    <w:rsid w:val="00C4753D"/>
    <w:rsid w:val="00C516FC"/>
    <w:rsid w:val="00C831E9"/>
    <w:rsid w:val="00CE41C6"/>
    <w:rsid w:val="00D02103"/>
    <w:rsid w:val="00D510DC"/>
    <w:rsid w:val="00D5670B"/>
    <w:rsid w:val="00D62A21"/>
    <w:rsid w:val="00D73924"/>
    <w:rsid w:val="00D9237B"/>
    <w:rsid w:val="00DC16FA"/>
    <w:rsid w:val="00DD583E"/>
    <w:rsid w:val="00DD59E9"/>
    <w:rsid w:val="00DE291B"/>
    <w:rsid w:val="00E13305"/>
    <w:rsid w:val="00E30794"/>
    <w:rsid w:val="00E918D7"/>
    <w:rsid w:val="00E92523"/>
    <w:rsid w:val="00E9439D"/>
    <w:rsid w:val="00E9469C"/>
    <w:rsid w:val="00EB0F81"/>
    <w:rsid w:val="00EB4483"/>
    <w:rsid w:val="00F077CD"/>
    <w:rsid w:val="00F15E22"/>
    <w:rsid w:val="00F64FB0"/>
    <w:rsid w:val="00F86BAB"/>
    <w:rsid w:val="00FE4A3D"/>
    <w:rsid w:val="00FF14D8"/>
    <w:rsid w:val="00FF3E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FA0AD"/>
  <w15:docId w15:val="{CBBD316F-9C50-49B4-BE93-F8E4D5D11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9511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5EBE"/>
    <w:pPr>
      <w:ind w:left="720"/>
      <w:contextualSpacing/>
    </w:pPr>
  </w:style>
  <w:style w:type="character" w:customStyle="1" w:styleId="Heading2Char">
    <w:name w:val="Heading 2 Char"/>
    <w:basedOn w:val="DefaultParagraphFont"/>
    <w:link w:val="Heading2"/>
    <w:uiPriority w:val="9"/>
    <w:rsid w:val="00795113"/>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827F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7FB0"/>
    <w:rPr>
      <w:rFonts w:ascii="Tahoma" w:hAnsi="Tahoma" w:cs="Tahoma"/>
      <w:sz w:val="16"/>
      <w:szCs w:val="16"/>
    </w:rPr>
  </w:style>
  <w:style w:type="paragraph" w:styleId="Header">
    <w:name w:val="header"/>
    <w:basedOn w:val="Normal"/>
    <w:link w:val="HeaderChar"/>
    <w:uiPriority w:val="99"/>
    <w:unhideWhenUsed/>
    <w:rsid w:val="00AC0B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0BD1"/>
  </w:style>
  <w:style w:type="paragraph" w:styleId="Footer">
    <w:name w:val="footer"/>
    <w:basedOn w:val="Normal"/>
    <w:link w:val="FooterChar"/>
    <w:uiPriority w:val="99"/>
    <w:unhideWhenUsed/>
    <w:rsid w:val="00AC0B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0B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3</Pages>
  <Words>877</Words>
  <Characters>500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ne</dc:creator>
  <cp:keywords/>
  <cp:lastModifiedBy>Jonathan Marra</cp:lastModifiedBy>
  <cp:revision>71</cp:revision>
  <cp:lastPrinted>2014-07-22T20:20:00Z</cp:lastPrinted>
  <dcterms:created xsi:type="dcterms:W3CDTF">2014-08-23T19:28:00Z</dcterms:created>
  <dcterms:modified xsi:type="dcterms:W3CDTF">2019-09-24T03:16:00Z</dcterms:modified>
</cp:coreProperties>
</file>